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159.png" ContentType="image/png"/>
  <Override PartName="/word/media/rId71.png" ContentType="image/png"/>
  <Override PartName="/word/media/rId163.png" ContentType="image/png"/>
  <Override PartName="/word/media/rId166.png" ContentType="image/png"/>
  <Override PartName="/word/media/rId170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78.png" ContentType="image/png"/>
  <Override PartName="/word/media/rId189.png" ContentType="image/png"/>
  <Override PartName="/word/media/rId194.png" ContentType="image/png"/>
  <Override PartName="/word/media/rId197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216.png" ContentType="image/png"/>
  <Override PartName="/word/media/rId220.png" ContentType="image/png"/>
  <Override PartName="/word/media/rId223.png" ContentType="image/png"/>
  <Override PartName="/word/media/rId85.png" ContentType="image/png"/>
  <Override PartName="/word/media/rId227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37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es</w:t>
      </w:r>
      <w:r>
        <w:t xml:space="preserve"> </w:t>
      </w:r>
      <w:r>
        <w:t xml:space="preserve">Three-Way</w:t>
      </w:r>
      <w:r>
        <w:t xml:space="preserve"> </w:t>
      </w:r>
      <w:r>
        <w:t xml:space="preserve">Interaction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94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93" w:name="running-model"/>
    <w:p>
      <w:pPr>
        <w:pStyle w:val="Heading2"/>
      </w:pPr>
      <w:r>
        <w:t xml:space="preserve">Running Model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3"/>
    <w:bookmarkEnd w:id="94"/>
    <w:bookmarkStart w:id="135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95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95"/>
    <w:bookmarkStart w:id="96" w:name="Xa700167d0249a01f1e3881a80fa84de6ad79d3f"/>
    <w:p>
      <w:pPr>
        <w:pStyle w:val="Heading2"/>
      </w:pPr>
      <w:r>
        <w:t xml:space="preserve">Simples Slopes for Values &amp; Ingroup Id across Norm and Framing Conditions</w:t>
      </w:r>
    </w:p>
    <w:p>
      <w:pPr>
        <w:pStyle w:val="SourceCode"/>
      </w:pPr>
      <w:r>
        <w:rPr>
          <w:rStyle w:val="CommentTok"/>
        </w:rPr>
        <w:t xml:space="preserve"># Biospheric slopes</w:t>
      </w:r>
      <w:r>
        <w:br/>
      </w:r>
      <w:r>
        <w:rPr>
          <w:rStyle w:val="NormalTok"/>
        </w:rPr>
        <w:t xml:space="preserve">bi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alt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eg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h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ng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End w:id="96"/>
    <w:bookmarkStart w:id="103" w:name="biospheric-values"/>
    <w:p>
      <w:pPr>
        <w:pStyle w:val="Heading2"/>
      </w:pPr>
      <w:r>
        <w:t xml:space="preserve">Biospheric values</w:t>
      </w:r>
    </w:p>
    <w:p>
      <w:pPr>
        <w:pStyle w:val="FirstParagraph"/>
      </w:pPr>
      <w:r>
        <w:t xml:space="preserve">Is the difference between Control Norm and Other Norm different for people low vs high on biospheric values? Does this vary across framing conditions?</w:t>
      </w:r>
    </w:p>
    <w:bookmarkStart w:id="97" w:name="X734fcfdc1ce2a17633256199adde382db54d7d9"/>
    <w:p>
      <w:pPr>
        <w:pStyle w:val="Heading3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97"/>
    <w:bookmarkStart w:id="98" w:name="calculate-em-means-at-low-and-high-bio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</w:tbl>
    <w:bookmarkEnd w:id="98"/>
    <w:bookmarkStart w:id="102" w:name="custom-contrasts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Start w:id="99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Bio - CF/CN/LowBio    -0.0567 0.305 1038  -0.186  1.0000</w:t>
      </w:r>
      <w:r>
        <w:br/>
      </w:r>
      <w:r>
        <w:rPr>
          <w:rStyle w:val="VerbatimChar"/>
        </w:rPr>
        <w:t xml:space="preserve">##  CF/Conv/LowBio - CF/CN/LowBio  -0.2105 0.295 1038  -0.714  0.9943</w:t>
      </w:r>
      <w:r>
        <w:br/>
      </w:r>
      <w:r>
        <w:rPr>
          <w:rStyle w:val="VerbatimChar"/>
        </w:rPr>
        <w:t xml:space="preserve">##  CF/SN/LowBio - CF/CN/LowBio     0.2323 0.280 1038   0.829  0.9848</w:t>
      </w:r>
      <w:r>
        <w:br/>
      </w:r>
      <w:r>
        <w:rPr>
          <w:rStyle w:val="VerbatimChar"/>
        </w:rPr>
        <w:t xml:space="preserve">##  CF/MN/LowBio - CF/CN/LowBio     0.4227 0.373 1038   1.133  0.9077</w:t>
      </w:r>
      <w:r>
        <w:br/>
      </w:r>
      <w:r>
        <w:rPr>
          <w:rStyle w:val="VerbatimChar"/>
        </w:rPr>
        <w:t xml:space="preserve">##  CF/DN/HiBio - CF/CN/HiBio      -0.2585 0.309 1038  -0.836  0.9839</w:t>
      </w:r>
      <w:r>
        <w:br/>
      </w:r>
      <w:r>
        <w:rPr>
          <w:rStyle w:val="VerbatimChar"/>
        </w:rPr>
        <w:t xml:space="preserve">##  CF/Conv/HiBio - CF/CN/HiBio     0.3118 0.314 1038   0.993  0.9549</w:t>
      </w:r>
      <w:r>
        <w:br/>
      </w:r>
      <w:r>
        <w:rPr>
          <w:rStyle w:val="VerbatimChar"/>
        </w:rPr>
        <w:t xml:space="preserve">##  CF/SN/HiBio - CF/CN/HiBio      -0.8111 0.284 1038  -2.859  0.0341</w:t>
      </w:r>
      <w:r>
        <w:br/>
      </w:r>
      <w:r>
        <w:rPr>
          <w:rStyle w:val="VerbatimChar"/>
        </w:rPr>
        <w:t xml:space="preserve">##  CF/MN/HiBio - CF/CN/HiBio      -0.8618 0.305 1038  -2.828  0.0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bookmarkEnd w:id="99"/>
    <w:bookmarkStart w:id="100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Bio - PF/CN/LowBio    -0.0755 0.277 1038  -0.272  1.0000</w:t>
      </w:r>
      <w:r>
        <w:br/>
      </w:r>
      <w:r>
        <w:rPr>
          <w:rStyle w:val="VerbatimChar"/>
        </w:rPr>
        <w:t xml:space="preserve">##  PF/Conv/LowBio - PF/CN/LowBio  -0.4834 0.282 1038  -1.715  0.5157</w:t>
      </w:r>
      <w:r>
        <w:br/>
      </w:r>
      <w:r>
        <w:rPr>
          <w:rStyle w:val="VerbatimChar"/>
        </w:rPr>
        <w:t xml:space="preserve">##  PF/SN/LowBio - PF/CN/LowBio    -0.2718 0.261 1038  -1.040  0.9415</w:t>
      </w:r>
      <w:r>
        <w:br/>
      </w:r>
      <w:r>
        <w:rPr>
          <w:rStyle w:val="VerbatimChar"/>
        </w:rPr>
        <w:t xml:space="preserve">##  PF/MN/LowBio - PF/CN/LowBio    -0.4982 0.272 1038  -1.833  0.4263</w:t>
      </w:r>
      <w:r>
        <w:br/>
      </w:r>
      <w:r>
        <w:rPr>
          <w:rStyle w:val="VerbatimChar"/>
        </w:rPr>
        <w:t xml:space="preserve">##  PF/DN/HiBio - PF/CN/HiBio      -0.2635 0.297 1038  -0.888  0.9767</w:t>
      </w:r>
      <w:r>
        <w:br/>
      </w:r>
      <w:r>
        <w:rPr>
          <w:rStyle w:val="VerbatimChar"/>
        </w:rPr>
        <w:t xml:space="preserve">##  PF/Conv/HiBio - PF/CN/HiBio     0.3354 0.290 1038   1.156  0.8978</w:t>
      </w:r>
      <w:r>
        <w:br/>
      </w:r>
      <w:r>
        <w:rPr>
          <w:rStyle w:val="VerbatimChar"/>
        </w:rPr>
        <w:t xml:space="preserve">##  PF/SN/HiBio - PF/CN/HiBio      -0.1039 0.301 1038  -0.345  1.0000</w:t>
      </w:r>
      <w:r>
        <w:br/>
      </w:r>
      <w:r>
        <w:rPr>
          <w:rStyle w:val="VerbatimChar"/>
        </w:rPr>
        <w:t xml:space="preserve">##  PF/MN/HiBio - PF/CN/HiBio       0.0296 0.284 1038   0.104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</w:tbl>
    <w:bookmarkEnd w:id="100"/>
    <w:bookmarkStart w:id="101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Bio - SF/CN/LowBio     0.4601 0.319 1038   1.442  0.7265</w:t>
      </w:r>
      <w:r>
        <w:br/>
      </w:r>
      <w:r>
        <w:rPr>
          <w:rStyle w:val="VerbatimChar"/>
        </w:rPr>
        <w:t xml:space="preserve">##  SF/Conv/LowBio - SF/CN/LowBio   0.4144 0.311 1038   1.333  0.8010</w:t>
      </w:r>
      <w:r>
        <w:br/>
      </w:r>
      <w:r>
        <w:rPr>
          <w:rStyle w:val="VerbatimChar"/>
        </w:rPr>
        <w:t xml:space="preserve">##  SF/SN/LowBio - SF/CN/LowBio     0.1335 0.324 1038   0.413  0.9999</w:t>
      </w:r>
      <w:r>
        <w:br/>
      </w:r>
      <w:r>
        <w:rPr>
          <w:rStyle w:val="VerbatimChar"/>
        </w:rPr>
        <w:t xml:space="preserve">##  SF/MN/LowBio - SF/CN/LowBio     0.5238 0.341 1038   1.535  0.6568</w:t>
      </w:r>
      <w:r>
        <w:br/>
      </w:r>
      <w:r>
        <w:rPr>
          <w:rStyle w:val="VerbatimChar"/>
        </w:rPr>
        <w:t xml:space="preserve">##  SF/DN/HiBio - SF/CN/HiBio       0.0164 0.312 1038   0.053  1.0000</w:t>
      </w:r>
      <w:r>
        <w:br/>
      </w:r>
      <w:r>
        <w:rPr>
          <w:rStyle w:val="VerbatimChar"/>
        </w:rPr>
        <w:t xml:space="preserve">##  SF/Conv/HiBio - SF/CN/HiBio     0.0532 0.322 1038   0.165  1.0000</w:t>
      </w:r>
      <w:r>
        <w:br/>
      </w:r>
      <w:r>
        <w:rPr>
          <w:rStyle w:val="VerbatimChar"/>
        </w:rPr>
        <w:t xml:space="preserve">##  SF/SN/HiBio - SF/CN/HiBio      -0.1159 0.348 1038  -0.333  1.0000</w:t>
      </w:r>
      <w:r>
        <w:br/>
      </w:r>
      <w:r>
        <w:rPr>
          <w:rStyle w:val="VerbatimChar"/>
        </w:rPr>
        <w:t xml:space="preserve">##  SF/MN/HiBio - SF/CN/HiBio      -0.2424 0.313 1038  -0.773  0.9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bookmarkEnd w:id="101"/>
    <w:bookmarkEnd w:id="102"/>
    <w:bookmarkEnd w:id="103"/>
    <w:bookmarkStart w:id="110" w:name="altruistic-values"/>
    <w:p>
      <w:pPr>
        <w:pStyle w:val="Heading2"/>
      </w:pPr>
      <w:r>
        <w:t xml:space="preserve">Altruistic values</w:t>
      </w:r>
    </w:p>
    <w:p>
      <w:pPr>
        <w:pStyle w:val="FirstParagraph"/>
      </w:pPr>
      <w:r>
        <w:t xml:space="preserve">Is the difference between Control Norm and Other Norm different for people low vs high on altruistic values? Does this vary across framing conditions?</w:t>
      </w:r>
    </w:p>
    <w:bookmarkStart w:id="104" w:name="Xd64359e4801ad0f3e6077f46557bd4bcc4dfa32"/>
    <w:p>
      <w:pPr>
        <w:pStyle w:val="Heading3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04"/>
    <w:bookmarkStart w:id="105" w:name="calculate-em-means-at-low-and-high-alt"/>
    <w:p>
      <w:pPr>
        <w:pStyle w:val="Heading3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</w:tbl>
    <w:bookmarkEnd w:id="105"/>
    <w:bookmarkStart w:id="109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06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Alt - CF/CN/LowAlt     0.0881 0.304 1038   0.290  1.0000</w:t>
      </w:r>
      <w:r>
        <w:br/>
      </w:r>
      <w:r>
        <w:rPr>
          <w:rStyle w:val="VerbatimChar"/>
        </w:rPr>
        <w:t xml:space="preserve">##  CF/Conv/LowAlt - CF/CN/LowAlt   0.5126 0.308 1038   1.663  0.5567</w:t>
      </w:r>
      <w:r>
        <w:br/>
      </w:r>
      <w:r>
        <w:rPr>
          <w:rStyle w:val="VerbatimChar"/>
        </w:rPr>
        <w:t xml:space="preserve">##  CF/SN/LowAlt - CF/CN/LowAlt    -0.4767 0.312 1038  -1.526  0.6638</w:t>
      </w:r>
      <w:r>
        <w:br/>
      </w:r>
      <w:r>
        <w:rPr>
          <w:rStyle w:val="VerbatimChar"/>
        </w:rPr>
        <w:t xml:space="preserve">##  CF/MN/LowAlt - CF/CN/LowAlt    -0.4829 0.294 1038  -1.641  0.5739</w:t>
      </w:r>
      <w:r>
        <w:br/>
      </w:r>
      <w:r>
        <w:rPr>
          <w:rStyle w:val="VerbatimChar"/>
        </w:rPr>
        <w:t xml:space="preserve">##  CF/DN/HiAlt - CF/CN/HiAlt      -0.4033 0.314 1038  -1.285  0.8306</w:t>
      </w:r>
      <w:r>
        <w:br/>
      </w:r>
      <w:r>
        <w:rPr>
          <w:rStyle w:val="VerbatimChar"/>
        </w:rPr>
        <w:t xml:space="preserve">##  CF/Conv/HiAlt - CF/CN/HiAlt    -0.4113 0.302 1038  -1.363  0.7813</w:t>
      </w:r>
      <w:r>
        <w:br/>
      </w:r>
      <w:r>
        <w:rPr>
          <w:rStyle w:val="VerbatimChar"/>
        </w:rPr>
        <w:t xml:space="preserve">##  CF/SN/HiAlt - CF/CN/HiAlt      -0.1021 0.284 1038  -0.360  1.0000</w:t>
      </w:r>
      <w:r>
        <w:br/>
      </w:r>
      <w:r>
        <w:rPr>
          <w:rStyle w:val="VerbatimChar"/>
        </w:rPr>
        <w:t xml:space="preserve">##  CF/MN/HiAlt - CF/CN/HiAlt       0.0438 0.354 1038   0.124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</w:tbl>
    <w:bookmarkEnd w:id="106"/>
    <w:bookmarkStart w:id="107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Alt - PF/CN/LowAlt    -0.1942 0.342 1038  -0.568  0.9988</w:t>
      </w:r>
      <w:r>
        <w:br/>
      </w:r>
      <w:r>
        <w:rPr>
          <w:rStyle w:val="VerbatimChar"/>
        </w:rPr>
        <w:t xml:space="preserve">##  PF/Conv/LowAlt - PF/CN/LowAlt  -0.0493 0.318 1038  -0.155  1.0000</w:t>
      </w:r>
      <w:r>
        <w:br/>
      </w:r>
      <w:r>
        <w:rPr>
          <w:rStyle w:val="VerbatimChar"/>
        </w:rPr>
        <w:t xml:space="preserve">##  PF/SN/LowAlt - PF/CN/LowAlt    -0.1455 0.334 1038  -0.436  0.9998</w:t>
      </w:r>
      <w:r>
        <w:br/>
      </w:r>
      <w:r>
        <w:rPr>
          <w:rStyle w:val="VerbatimChar"/>
        </w:rPr>
        <w:t xml:space="preserve">##  PF/MN/LowAlt - PF/CN/LowAlt    -0.2664 0.306 1038  -0.870  0.9794</w:t>
      </w:r>
      <w:r>
        <w:br/>
      </w:r>
      <w:r>
        <w:rPr>
          <w:rStyle w:val="VerbatimChar"/>
        </w:rPr>
        <w:t xml:space="preserve">##  PF/DN/HiAlt - PF/CN/HiAlt      -0.1448 0.304 1038  -0.476  0.9997</w:t>
      </w:r>
      <w:r>
        <w:br/>
      </w:r>
      <w:r>
        <w:rPr>
          <w:rStyle w:val="VerbatimChar"/>
        </w:rPr>
        <w:t xml:space="preserve">##  PF/Conv/HiAlt - PF/CN/HiAlt    -0.0986 0.307 1038  -0.321  1.0000</w:t>
      </w:r>
      <w:r>
        <w:br/>
      </w:r>
      <w:r>
        <w:rPr>
          <w:rStyle w:val="VerbatimChar"/>
        </w:rPr>
        <w:t xml:space="preserve">##  PF/SN/HiAlt - PF/CN/HiAlt      -0.2302 0.319 1038  -0.722  0.9938</w:t>
      </w:r>
      <w:r>
        <w:br/>
      </w:r>
      <w:r>
        <w:rPr>
          <w:rStyle w:val="VerbatimChar"/>
        </w:rPr>
        <w:t xml:space="preserve">##  PF/MN/HiAlt - PF/CN/HiAlt      -0.2022 0.301 1038  -0.672  0.9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</w:tbl>
    <w:bookmarkEnd w:id="107"/>
    <w:bookmarkStart w:id="108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Alt - SF/CN/LowAlt      0.630 0.373 1038   1.689  0.5358</w:t>
      </w:r>
      <w:r>
        <w:br/>
      </w:r>
      <w:r>
        <w:rPr>
          <w:rStyle w:val="VerbatimChar"/>
        </w:rPr>
        <w:t xml:space="preserve">##  SF/Conv/LowAlt - SF/CN/LowAlt    0.168 0.394 1038   0.427  0.9999</w:t>
      </w:r>
      <w:r>
        <w:br/>
      </w:r>
      <w:r>
        <w:rPr>
          <w:rStyle w:val="VerbatimChar"/>
        </w:rPr>
        <w:t xml:space="preserve">##  SF/SN/LowAlt - SF/CN/LowAlt      0.204 0.421 1038   0.485  0.9996</w:t>
      </w:r>
      <w:r>
        <w:br/>
      </w:r>
      <w:r>
        <w:rPr>
          <w:rStyle w:val="VerbatimChar"/>
        </w:rPr>
        <w:t xml:space="preserve">##  SF/MN/LowAlt - SF/CN/LowAlt     -0.098 0.365 1038  -0.268  1.0000</w:t>
      </w:r>
      <w:r>
        <w:br/>
      </w:r>
      <w:r>
        <w:rPr>
          <w:rStyle w:val="VerbatimChar"/>
        </w:rPr>
        <w:t xml:space="preserve">##  SF/DN/HiAlt - SF/CN/HiAlt       -0.153 0.369 1038  -0.416  0.9999</w:t>
      </w:r>
      <w:r>
        <w:br/>
      </w:r>
      <w:r>
        <w:rPr>
          <w:rStyle w:val="VerbatimChar"/>
        </w:rPr>
        <w:t xml:space="preserve">##  SF/Conv/HiAlt - SF/CN/HiAlt      0.299 0.374 1038   0.800  0.9879</w:t>
      </w:r>
      <w:r>
        <w:br/>
      </w:r>
      <w:r>
        <w:rPr>
          <w:rStyle w:val="VerbatimChar"/>
        </w:rPr>
        <w:t xml:space="preserve">##  SF/SN/HiAlt - SF/CN/HiAlt       -0.186 0.397 1038  -0.470  0.9997</w:t>
      </w:r>
      <w:r>
        <w:br/>
      </w:r>
      <w:r>
        <w:rPr>
          <w:rStyle w:val="VerbatimChar"/>
        </w:rPr>
        <w:t xml:space="preserve">##  SF/MN/HiAlt - SF/CN/HiAlt        0.379 0.366 1038   1.036  0.9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</w:tbl>
    <w:bookmarkEnd w:id="108"/>
    <w:bookmarkEnd w:id="109"/>
    <w:bookmarkEnd w:id="110"/>
    <w:bookmarkStart w:id="117" w:name="egoistic-values"/>
    <w:p>
      <w:pPr>
        <w:pStyle w:val="Heading2"/>
      </w:pPr>
      <w:r>
        <w:t xml:space="preserve">Egoistic values</w:t>
      </w:r>
    </w:p>
    <w:p>
      <w:pPr>
        <w:pStyle w:val="FirstParagraph"/>
      </w:pPr>
      <w:r>
        <w:t xml:space="preserve">Is the difference between Control Norm and Other Norm different for people low vs high on egoistic values? Does this vary across framing conditions?</w:t>
      </w:r>
    </w:p>
    <w:bookmarkStart w:id="111" w:name="X6085592fab273162fd62a8e6c0dd7638e3daa21"/>
    <w:p>
      <w:pPr>
        <w:pStyle w:val="Heading3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111"/>
    <w:bookmarkStart w:id="112" w:name="calculate-em-means-at-low-and-high-ego"/>
    <w:p>
      <w:pPr>
        <w:pStyle w:val="Heading3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5"/>
        <w:gridCol w:w="1473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</w:tbl>
    <w:bookmarkEnd w:id="112"/>
    <w:bookmarkStart w:id="116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113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Ego - CF/CN/LowEgo    -0.1268 0.271 1038  -0.468  0.9997</w:t>
      </w:r>
      <w:r>
        <w:br/>
      </w:r>
      <w:r>
        <w:rPr>
          <w:rStyle w:val="VerbatimChar"/>
        </w:rPr>
        <w:t xml:space="preserve">##  CF/Conv/LowEgo - CF/CN/LowEgo   0.2362 0.246 1038   0.962  0.9623</w:t>
      </w:r>
      <w:r>
        <w:br/>
      </w:r>
      <w:r>
        <w:rPr>
          <w:rStyle w:val="VerbatimChar"/>
        </w:rPr>
        <w:t xml:space="preserve">##  CF/SN/LowEgo - CF/CN/LowEgo    -0.0988 0.235 1038  -0.420  0.9999</w:t>
      </w:r>
      <w:r>
        <w:br/>
      </w:r>
      <w:r>
        <w:rPr>
          <w:rStyle w:val="VerbatimChar"/>
        </w:rPr>
        <w:t xml:space="preserve">##  CF/MN/LowEgo - CF/CN/LowEgo    -0.3821 0.292 1038  -1.307  0.8177</w:t>
      </w:r>
      <w:r>
        <w:br/>
      </w:r>
      <w:r>
        <w:rPr>
          <w:rStyle w:val="VerbatimChar"/>
        </w:rPr>
        <w:t xml:space="preserve">##  CF/DN/HiEgo - CF/CN/HiEgo      -0.1884 0.284 1038  -0.664  0.9965</w:t>
      </w:r>
      <w:r>
        <w:br/>
      </w:r>
      <w:r>
        <w:rPr>
          <w:rStyle w:val="VerbatimChar"/>
        </w:rPr>
        <w:t xml:space="preserve">##  CF/Conv/HiEgo - CF/CN/HiEgo    -0.1349 0.283 1038  -0.476  0.9997</w:t>
      </w:r>
      <w:r>
        <w:br/>
      </w:r>
      <w:r>
        <w:rPr>
          <w:rStyle w:val="VerbatimChar"/>
        </w:rPr>
        <w:t xml:space="preserve">##  CF/SN/HiEgo - CF/CN/HiEgo      -0.4799 0.271 1038  -1.774  0.4704</w:t>
      </w:r>
      <w:r>
        <w:br/>
      </w:r>
      <w:r>
        <w:rPr>
          <w:rStyle w:val="VerbatimChar"/>
        </w:rPr>
        <w:t xml:space="preserve">##  CF/MN/HiEgo - CF/CN/HiEgo      -0.0570 0.289 1038  -0.197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bookmarkEnd w:id="113"/>
    <w:bookmarkStart w:id="114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Ego - PF/CN/LowEgo    -0.4190 0.273 1038  -1.532  0.6590</w:t>
      </w:r>
      <w:r>
        <w:br/>
      </w:r>
      <w:r>
        <w:rPr>
          <w:rStyle w:val="VerbatimChar"/>
        </w:rPr>
        <w:t xml:space="preserve">##  PF/Conv/LowEgo - PF/CN/LowEgo  -0.4508 0.254 1038  -1.776  0.4689</w:t>
      </w:r>
      <w:r>
        <w:br/>
      </w:r>
      <w:r>
        <w:rPr>
          <w:rStyle w:val="VerbatimChar"/>
        </w:rPr>
        <w:t xml:space="preserve">##  PF/SN/LowEgo - PF/CN/LowEgo    -0.5216 0.260 1038  -2.003  0.3109</w:t>
      </w:r>
      <w:r>
        <w:br/>
      </w:r>
      <w:r>
        <w:rPr>
          <w:rStyle w:val="VerbatimChar"/>
        </w:rPr>
        <w:t xml:space="preserve">##  PF/MN/LowEgo - PF/CN/LowEgo    -0.4258 0.257 1038  -1.660  0.5590</w:t>
      </w:r>
      <w:r>
        <w:br/>
      </w:r>
      <w:r>
        <w:rPr>
          <w:rStyle w:val="VerbatimChar"/>
        </w:rPr>
        <w:t xml:space="preserve">##  PF/DN/HiEgo - PF/CN/HiEgo       0.0800 0.258 1038   0.310  1.0000</w:t>
      </w:r>
      <w:r>
        <w:br/>
      </w:r>
      <w:r>
        <w:rPr>
          <w:rStyle w:val="VerbatimChar"/>
        </w:rPr>
        <w:t xml:space="preserve">##  PF/Conv/HiEgo - PF/CN/HiEgo     0.3029 0.268 1038   1.129  0.9095</w:t>
      </w:r>
      <w:r>
        <w:br/>
      </w:r>
      <w:r>
        <w:rPr>
          <w:rStyle w:val="VerbatimChar"/>
        </w:rPr>
        <w:t xml:space="preserve">##  PF/SN/HiEgo - PF/CN/HiEgo       0.1459 0.275 1038   0.531  0.9993</w:t>
      </w:r>
      <w:r>
        <w:br/>
      </w:r>
      <w:r>
        <w:rPr>
          <w:rStyle w:val="VerbatimChar"/>
        </w:rPr>
        <w:t xml:space="preserve">##  PF/MN/HiEgo - PF/CN/HiEgo      -0.0428 0.257 1038  -0.167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bookmarkEnd w:id="114"/>
    <w:bookmarkStart w:id="115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Ego - SF/CN/LowEgo     0.1794 0.307 1038   0.584  0.9986</w:t>
      </w:r>
      <w:r>
        <w:br/>
      </w:r>
      <w:r>
        <w:rPr>
          <w:rStyle w:val="VerbatimChar"/>
        </w:rPr>
        <w:t xml:space="preserve">##  SF/Conv/LowEgo - SF/CN/LowEgo   0.4226 0.276 1038   1.533  0.6583</w:t>
      </w:r>
      <w:r>
        <w:br/>
      </w:r>
      <w:r>
        <w:rPr>
          <w:rStyle w:val="VerbatimChar"/>
        </w:rPr>
        <w:t xml:space="preserve">##  SF/SN/LowEgo - SF/CN/LowEgo    -0.1278 0.300 1038  -0.427  0.9999</w:t>
      </w:r>
      <w:r>
        <w:br/>
      </w:r>
      <w:r>
        <w:rPr>
          <w:rStyle w:val="VerbatimChar"/>
        </w:rPr>
        <w:t xml:space="preserve">##  SF/MN/LowEgo - SF/CN/LowEgo     0.1444 0.278 1038   0.519  0.9994</w:t>
      </w:r>
      <w:r>
        <w:br/>
      </w:r>
      <w:r>
        <w:rPr>
          <w:rStyle w:val="VerbatimChar"/>
        </w:rPr>
        <w:t xml:space="preserve">##  SF/DN/HiEgo - SF/CN/HiEgo       0.2971 0.306 1038   0.972  0.9601</w:t>
      </w:r>
      <w:r>
        <w:br/>
      </w:r>
      <w:r>
        <w:rPr>
          <w:rStyle w:val="VerbatimChar"/>
        </w:rPr>
        <w:t xml:space="preserve">##  SF/Conv/HiEgo - SF/CN/HiEgo     0.0449 0.268 1038   0.168  1.0000</w:t>
      </w:r>
      <w:r>
        <w:br/>
      </w:r>
      <w:r>
        <w:rPr>
          <w:rStyle w:val="VerbatimChar"/>
        </w:rPr>
        <w:t xml:space="preserve">##  SF/SN/HiEgo - SF/CN/HiEgo       0.1455 0.275 1038   0.529  0.9993</w:t>
      </w:r>
      <w:r>
        <w:br/>
      </w:r>
      <w:r>
        <w:rPr>
          <w:rStyle w:val="VerbatimChar"/>
        </w:rPr>
        <w:t xml:space="preserve">##  SF/MN/HiEgo - SF/CN/HiEgo       0.1370 0.274 1038   0.501  0.9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bookmarkEnd w:id="115"/>
    <w:bookmarkEnd w:id="116"/>
    <w:bookmarkEnd w:id="117"/>
    <w:bookmarkStart w:id="124" w:name="hedonic-values"/>
    <w:p>
      <w:pPr>
        <w:pStyle w:val="Heading2"/>
      </w:pPr>
      <w:r>
        <w:t xml:space="preserve">Hedonic values</w:t>
      </w:r>
    </w:p>
    <w:p>
      <w:pPr>
        <w:pStyle w:val="FirstParagraph"/>
      </w:pPr>
      <w:r>
        <w:t xml:space="preserve">Is the difference between Control Norm and Other Norm different for people low vs high on hedonic values? Does this vary across framing conditions?</w:t>
      </w:r>
    </w:p>
    <w:bookmarkStart w:id="118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118"/>
    <w:bookmarkStart w:id="119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</w:tbl>
    <w:bookmarkEnd w:id="119"/>
    <w:bookmarkStart w:id="123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120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Hed - CF/CN/LowHed   -0.31133 0.292 1038  -1.068  0.9323</w:t>
      </w:r>
      <w:r>
        <w:br/>
      </w:r>
      <w:r>
        <w:rPr>
          <w:rStyle w:val="VerbatimChar"/>
        </w:rPr>
        <w:t xml:space="preserve">##  CF/Conv/LowHed - CF/CN/LowHed -0.33656 0.309 1038  -1.088  0.9253</w:t>
      </w:r>
      <w:r>
        <w:br/>
      </w:r>
      <w:r>
        <w:rPr>
          <w:rStyle w:val="VerbatimChar"/>
        </w:rPr>
        <w:t xml:space="preserve">##  CF/SN/LowHed - CF/CN/LowHed   -0.51964 0.279 1038  -1.861  0.4060</w:t>
      </w:r>
      <w:r>
        <w:br/>
      </w:r>
      <w:r>
        <w:rPr>
          <w:rStyle w:val="VerbatimChar"/>
        </w:rPr>
        <w:t xml:space="preserve">##  CF/MN/LowHed - CF/CN/LowHed   -0.19898 0.303 1038  -0.657  0.9967</w:t>
      </w:r>
      <w:r>
        <w:br/>
      </w:r>
      <w:r>
        <w:rPr>
          <w:rStyle w:val="VerbatimChar"/>
        </w:rPr>
        <w:t xml:space="preserve">##  CF/DN/HiHed - CF/CN/HiHed     -0.00388 0.287 1038  -0.014  1.0000</w:t>
      </w:r>
      <w:r>
        <w:br/>
      </w:r>
      <w:r>
        <w:rPr>
          <w:rStyle w:val="VerbatimChar"/>
        </w:rPr>
        <w:t xml:space="preserve">##  CF/Conv/HiHed - CF/CN/HiHed    0.43794 0.267 1038   1.639  0.5750</w:t>
      </w:r>
      <w:r>
        <w:br/>
      </w:r>
      <w:r>
        <w:rPr>
          <w:rStyle w:val="VerbatimChar"/>
        </w:rPr>
        <w:t xml:space="preserve">##  CF/SN/HiHed - CF/CN/HiHed     -0.05915 0.257 1038  -0.230  1.0000</w:t>
      </w:r>
      <w:r>
        <w:br/>
      </w:r>
      <w:r>
        <w:rPr>
          <w:rStyle w:val="VerbatimChar"/>
        </w:rPr>
        <w:t xml:space="preserve">##  CF/MN/HiHed - CF/CN/HiHed     -0.24012 0.282 1038  -0.850  0.9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bookmarkEnd w:id="120"/>
    <w:bookmarkStart w:id="121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Hed - PF/CN/LowHed     0.0383 0.303 1038   0.126  1.0000</w:t>
      </w:r>
      <w:r>
        <w:br/>
      </w:r>
      <w:r>
        <w:rPr>
          <w:rStyle w:val="VerbatimChar"/>
        </w:rPr>
        <w:t xml:space="preserve">##  PF/Conv/LowHed - PF/CN/LowHed  -0.1177 0.313 1038  -0.376  0.9999</w:t>
      </w:r>
      <w:r>
        <w:br/>
      </w:r>
      <w:r>
        <w:rPr>
          <w:rStyle w:val="VerbatimChar"/>
        </w:rPr>
        <w:t xml:space="preserve">##  PF/SN/LowHed - PF/CN/LowHed     0.0130 0.306 1038   0.042  1.0000</w:t>
      </w:r>
      <w:r>
        <w:br/>
      </w:r>
      <w:r>
        <w:rPr>
          <w:rStyle w:val="VerbatimChar"/>
        </w:rPr>
        <w:t xml:space="preserve">##  PF/MN/LowHed - PF/CN/LowHed    -0.0531 0.294 1038  -0.181  1.0000</w:t>
      </w:r>
      <w:r>
        <w:br/>
      </w:r>
      <w:r>
        <w:rPr>
          <w:rStyle w:val="VerbatimChar"/>
        </w:rPr>
        <w:t xml:space="preserve">##  PF/DN/HiHed - PF/CN/HiHed      -0.3773 0.301 1038  -1.254  0.8487</w:t>
      </w:r>
      <w:r>
        <w:br/>
      </w:r>
      <w:r>
        <w:rPr>
          <w:rStyle w:val="VerbatimChar"/>
        </w:rPr>
        <w:t xml:space="preserve">##  PF/Conv/HiHed - PF/CN/HiHed    -0.0302 0.268 1038  -0.112  1.0000</w:t>
      </w:r>
      <w:r>
        <w:br/>
      </w:r>
      <w:r>
        <w:rPr>
          <w:rStyle w:val="VerbatimChar"/>
        </w:rPr>
        <w:t xml:space="preserve">##  PF/SN/HiHed - PF/CN/HiHed      -0.3887 0.282 1038  -1.380  0.7704</w:t>
      </w:r>
      <w:r>
        <w:br/>
      </w:r>
      <w:r>
        <w:rPr>
          <w:rStyle w:val="VerbatimChar"/>
        </w:rPr>
        <w:t xml:space="preserve">##  PF/MN/HiHed - PF/CN/HiHed      -0.4155 0.273 1038  -1.523  0.66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bookmarkEnd w:id="121"/>
    <w:bookmarkStart w:id="122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Hed - SF/CN/LowHed     0.0998 0.341 1038   0.293  1.0000</w:t>
      </w:r>
      <w:r>
        <w:br/>
      </w:r>
      <w:r>
        <w:rPr>
          <w:rStyle w:val="VerbatimChar"/>
        </w:rPr>
        <w:t xml:space="preserve">##  SF/Conv/LowHed - SF/CN/LowHed   0.1737 0.306 1038   0.568  0.9988</w:t>
      </w:r>
      <w:r>
        <w:br/>
      </w:r>
      <w:r>
        <w:rPr>
          <w:rStyle w:val="VerbatimChar"/>
        </w:rPr>
        <w:t xml:space="preserve">##  SF/SN/LowHed - SF/CN/LowHed     0.2655 0.350 1038   0.759  0.9914</w:t>
      </w:r>
      <w:r>
        <w:br/>
      </w:r>
      <w:r>
        <w:rPr>
          <w:rStyle w:val="VerbatimChar"/>
        </w:rPr>
        <w:t xml:space="preserve">##  SF/MN/LowHed - SF/CN/LowHed     0.4012 0.301 1038   1.334  0.8004</w:t>
      </w:r>
      <w:r>
        <w:br/>
      </w:r>
      <w:r>
        <w:rPr>
          <w:rStyle w:val="VerbatimChar"/>
        </w:rPr>
        <w:t xml:space="preserve">##  SF/DN/HiHed - SF/CN/HiHed       0.3767 0.313 1038   1.202  0.8758</w:t>
      </w:r>
      <w:r>
        <w:br/>
      </w:r>
      <w:r>
        <w:rPr>
          <w:rStyle w:val="VerbatimChar"/>
        </w:rPr>
        <w:t xml:space="preserve">##  SF/Conv/HiHed - SF/CN/HiHed     0.2938 0.300 1038   0.980  0.9580</w:t>
      </w:r>
      <w:r>
        <w:br/>
      </w:r>
      <w:r>
        <w:rPr>
          <w:rStyle w:val="VerbatimChar"/>
        </w:rPr>
        <w:t xml:space="preserve">##  SF/SN/HiHed - SF/CN/HiHed      -0.2479 0.323 1038  -0.767  0.9908</w:t>
      </w:r>
      <w:r>
        <w:br/>
      </w:r>
      <w:r>
        <w:rPr>
          <w:rStyle w:val="VerbatimChar"/>
        </w:rPr>
        <w:t xml:space="preserve">##  SF/MN/HiHed - SF/CN/HiHed      -0.1198 0.298 1038  -0.402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bookmarkEnd w:id="122"/>
    <w:bookmarkEnd w:id="123"/>
    <w:bookmarkEnd w:id="124"/>
    <w:bookmarkStart w:id="134" w:name="ingroup-identification"/>
    <w:p>
      <w:pPr>
        <w:pStyle w:val="Heading2"/>
      </w:pPr>
      <w:r>
        <w:t xml:space="preserve">Ingroup Identification</w:t>
      </w:r>
    </w:p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Start w:id="125" w:name="X1d76d98754e2ad5fa4a16db7d2ff82169269e13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25"/>
    <w:bookmarkStart w:id="126" w:name="calculate-em-means-at-low-and-high-bio-1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</w:tbl>
    <w:bookmarkEnd w:id="126"/>
    <w:bookmarkStart w:id="130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127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Ing - CF/CN/LowIng     0.0409 0.273 1038   0.150  1.0000</w:t>
      </w:r>
      <w:r>
        <w:br/>
      </w:r>
      <w:r>
        <w:rPr>
          <w:rStyle w:val="VerbatimChar"/>
        </w:rPr>
        <w:t xml:space="preserve">##  CF/Conv/LowIng - CF/CN/LowIng   0.3342 0.254 1038   1.317  0.8113</w:t>
      </w:r>
      <w:r>
        <w:br/>
      </w:r>
      <w:r>
        <w:rPr>
          <w:rStyle w:val="VerbatimChar"/>
        </w:rPr>
        <w:t xml:space="preserve">##  CF/SN/LowIng - CF/CN/LowIng    -0.1101 0.220 1038  -0.500  0.9995</w:t>
      </w:r>
      <w:r>
        <w:br/>
      </w:r>
      <w:r>
        <w:rPr>
          <w:rStyle w:val="VerbatimChar"/>
        </w:rPr>
        <w:t xml:space="preserve">##  CF/MN/LowIng - CF/CN/LowIng    -0.1388 0.256 1038  -0.543  0.9992</w:t>
      </w:r>
      <w:r>
        <w:br/>
      </w:r>
      <w:r>
        <w:rPr>
          <w:rStyle w:val="VerbatimChar"/>
        </w:rPr>
        <w:t xml:space="preserve">##  CF/DN/HiIng - CF/CN/HiIng      -0.3561 0.255 1038  -1.395  0.7600</w:t>
      </w:r>
      <w:r>
        <w:br/>
      </w:r>
      <w:r>
        <w:rPr>
          <w:rStyle w:val="VerbatimChar"/>
        </w:rPr>
        <w:t xml:space="preserve">##  CF/Conv/HiIng - CF/CN/HiIng    -0.2328 0.259 1038  -0.897  0.9751</w:t>
      </w:r>
      <w:r>
        <w:br/>
      </w:r>
      <w:r>
        <w:rPr>
          <w:rStyle w:val="VerbatimChar"/>
        </w:rPr>
        <w:t xml:space="preserve">##  CF/SN/HiIng - CF/CN/HiIng      -0.4687 0.249 1038  -1.885  0.3891</w:t>
      </w:r>
      <w:r>
        <w:br/>
      </w:r>
      <w:r>
        <w:rPr>
          <w:rStyle w:val="VerbatimChar"/>
        </w:rPr>
        <w:t xml:space="preserve">##  CF/MN/HiIng - CF/CN/HiIng      -0.3003 0.250 1038  -1.200  0.8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bookmarkEnd w:id="127"/>
    <w:bookmarkStart w:id="128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Ing - PF/CN/LowIng   -0.23357 0.257 1038  -0.907  0.9734</w:t>
      </w:r>
      <w:r>
        <w:br/>
      </w:r>
      <w:r>
        <w:rPr>
          <w:rStyle w:val="VerbatimChar"/>
        </w:rPr>
        <w:t xml:space="preserve">##  PF/Conv/LowIng - PF/CN/LowIng -0.00432 0.243 1038  -0.018  1.0000</w:t>
      </w:r>
      <w:r>
        <w:br/>
      </w:r>
      <w:r>
        <w:rPr>
          <w:rStyle w:val="VerbatimChar"/>
        </w:rPr>
        <w:t xml:space="preserve">##  PF/SN/LowIng - PF/CN/LowIng   -0.12095 0.259 1038  -0.467  0.9997</w:t>
      </w:r>
      <w:r>
        <w:br/>
      </w:r>
      <w:r>
        <w:rPr>
          <w:rStyle w:val="VerbatimChar"/>
        </w:rPr>
        <w:t xml:space="preserve">##  PF/MN/LowIng - PF/CN/LowIng   -0.27698 0.253 1038  -1.094  0.9230</w:t>
      </w:r>
      <w:r>
        <w:br/>
      </w:r>
      <w:r>
        <w:rPr>
          <w:rStyle w:val="VerbatimChar"/>
        </w:rPr>
        <w:t xml:space="preserve">##  PF/DN/HiIng - PF/CN/HiIng     -0.10543 0.264 1038  -0.400  0.9999</w:t>
      </w:r>
      <w:r>
        <w:br/>
      </w:r>
      <w:r>
        <w:rPr>
          <w:rStyle w:val="VerbatimChar"/>
        </w:rPr>
        <w:t xml:space="preserve">##  PF/Conv/HiIng - PF/CN/HiIng   -0.14359 0.263 1038  -0.546  0.9991</w:t>
      </w:r>
      <w:r>
        <w:br/>
      </w:r>
      <w:r>
        <w:rPr>
          <w:rStyle w:val="VerbatimChar"/>
        </w:rPr>
        <w:t xml:space="preserve">##  PF/SN/HiIng - PF/CN/HiIng     -0.25475 0.270 1038  -0.943  0.9665</w:t>
      </w:r>
      <w:r>
        <w:br/>
      </w:r>
      <w:r>
        <w:rPr>
          <w:rStyle w:val="VerbatimChar"/>
        </w:rPr>
        <w:t xml:space="preserve">##  PF/MN/HiIng - PF/CN/HiIng     -0.19162 0.261 1038  -0.734  0.9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bookmarkEnd w:id="128"/>
    <w:bookmarkStart w:id="129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Ing - SF/CN/LowIng     0.0597 0.248 1038   0.241  1.0000</w:t>
      </w:r>
      <w:r>
        <w:br/>
      </w:r>
      <w:r>
        <w:rPr>
          <w:rStyle w:val="VerbatimChar"/>
        </w:rPr>
        <w:t xml:space="preserve">##  SF/Conv/LowIng - SF/CN/LowIng  -0.0348 0.253 1038  -0.138  1.0000</w:t>
      </w:r>
      <w:r>
        <w:br/>
      </w:r>
      <w:r>
        <w:rPr>
          <w:rStyle w:val="VerbatimChar"/>
        </w:rPr>
        <w:t xml:space="preserve">##  SF/SN/LowIng - SF/CN/LowIng    -0.2708 0.273 1038  -0.992  0.9551</w:t>
      </w:r>
      <w:r>
        <w:br/>
      </w:r>
      <w:r>
        <w:rPr>
          <w:rStyle w:val="VerbatimChar"/>
        </w:rPr>
        <w:t xml:space="preserve">##  SF/MN/LowIng - SF/CN/LowIng     0.3218 0.250 1038   1.287  0.8295</w:t>
      </w:r>
      <w:r>
        <w:br/>
      </w:r>
      <w:r>
        <w:rPr>
          <w:rStyle w:val="VerbatimChar"/>
        </w:rPr>
        <w:t xml:space="preserve">##  SF/DN/HiIng - SF/CN/HiIng       0.4168 0.246 1038   1.694  0.5322</w:t>
      </w:r>
      <w:r>
        <w:br/>
      </w:r>
      <w:r>
        <w:rPr>
          <w:rStyle w:val="VerbatimChar"/>
        </w:rPr>
        <w:t xml:space="preserve">##  SF/Conv/HiIng - SF/CN/HiIng     0.5024 0.276 1038   1.822  0.4342</w:t>
      </w:r>
      <w:r>
        <w:br/>
      </w:r>
      <w:r>
        <w:rPr>
          <w:rStyle w:val="VerbatimChar"/>
        </w:rPr>
        <w:t xml:space="preserve">##  SF/SN/HiIng - SF/CN/HiIng       0.2885 0.266 1038   1.086  0.9260</w:t>
      </w:r>
      <w:r>
        <w:br/>
      </w:r>
      <w:r>
        <w:rPr>
          <w:rStyle w:val="VerbatimChar"/>
        </w:rPr>
        <w:t xml:space="preserve">##  SF/MN/HiIng - SF/CN/HiIng      -0.0405 0.264 1038  -0.153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129"/>
    <w:bookmarkEnd w:id="130"/>
    <w:bookmarkStart w:id="131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31"/>
    <w:bookmarkStart w:id="132" w:name="calculate-em-means-at-low-and-high-bio-2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1773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</w:tbl>
    <w:bookmarkEnd w:id="132"/>
    <w:bookmarkStart w:id="133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0"/>
        <w:gridCol w:w="1080"/>
        <w:gridCol w:w="60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0"/>
        <w:gridCol w:w="1048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estimate    SE   df t.ratio p.value</w:t>
      </w:r>
      <w:r>
        <w:br/>
      </w:r>
      <w:r>
        <w:rPr>
          <w:rStyle w:val="VerbatimChar"/>
        </w:rPr>
        <w:t xml:space="preserve">##  DN Low Ing - Control Low Ing    -0.0443 0.150 1038  -0.296  1.0000</w:t>
      </w:r>
      <w:r>
        <w:br/>
      </w:r>
      <w:r>
        <w:rPr>
          <w:rStyle w:val="VerbatimChar"/>
        </w:rPr>
        <w:t xml:space="preserve">##  Conv Low Ing - Control Low Ing   0.0984 0.144 1038   0.683  0.9958</w:t>
      </w:r>
      <w:r>
        <w:br/>
      </w:r>
      <w:r>
        <w:rPr>
          <w:rStyle w:val="VerbatimChar"/>
        </w:rPr>
        <w:t xml:space="preserve">##  SN Low Ing - Control Low Ing    -0.1673 0.145 1038  -1.155  0.8983</w:t>
      </w:r>
      <w:r>
        <w:br/>
      </w:r>
      <w:r>
        <w:rPr>
          <w:rStyle w:val="VerbatimChar"/>
        </w:rPr>
        <w:t xml:space="preserve">##  MN Low Ing - Control Low Ing    -0.0313 0.146 1038  -0.214  1.0000</w:t>
      </w:r>
      <w:r>
        <w:br/>
      </w:r>
      <w:r>
        <w:rPr>
          <w:rStyle w:val="VerbatimChar"/>
        </w:rPr>
        <w:t xml:space="preserve">##  DN Hi Ing - Control Hi Ing      -0.0149 0.147 1038  -0.101  1.0000</w:t>
      </w:r>
      <w:r>
        <w:br/>
      </w:r>
      <w:r>
        <w:rPr>
          <w:rStyle w:val="VerbatimChar"/>
        </w:rPr>
        <w:t xml:space="preserve">##  Conv Hi Ing - Control Hi Ing     0.0420 0.154 1038   0.273  1.0000</w:t>
      </w:r>
      <w:r>
        <w:br/>
      </w:r>
      <w:r>
        <w:rPr>
          <w:rStyle w:val="VerbatimChar"/>
        </w:rPr>
        <w:t xml:space="preserve">##  SN Hi Ing - Control Hi Ing      -0.1450 0.151 1038  -0.961  0.9625</w:t>
      </w:r>
      <w:r>
        <w:br/>
      </w:r>
      <w:r>
        <w:rPr>
          <w:rStyle w:val="VerbatimChar"/>
        </w:rPr>
        <w:t xml:space="preserve">##  MN Hi Ing - Control Hi Ing      -0.1774 0.149 1038  -1.188  0.8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P value adjustment: sidak method for 8 tests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bookmarkEnd w:id="133"/>
    <w:bookmarkEnd w:id="134"/>
    <w:bookmarkEnd w:id="135"/>
    <w:bookmarkStart w:id="232" w:name="exploratory-analyses"/>
    <w:p>
      <w:pPr>
        <w:pStyle w:val="Heading1"/>
      </w:pPr>
      <w:r>
        <w:t xml:space="preserve">Exploratory Analyses</w:t>
      </w:r>
    </w:p>
    <w:bookmarkStart w:id="136" w:name="X03118f0861d04bf60d6ac97abaab6562d1e1d9b"/>
    <w:p>
      <w:pPr>
        <w:pStyle w:val="Heading2"/>
      </w:pPr>
      <w:r>
        <w:t xml:space="preserve">Comparing Continuous Slopes across Conditions</w:t>
      </w:r>
    </w:p>
    <w:bookmarkEnd w:id="136"/>
    <w:bookmarkStart w:id="155" w:name="biospheric-values-1"/>
    <w:p>
      <w:pPr>
        <w:pStyle w:val="Heading2"/>
      </w:pPr>
      <w:r>
        <w:t xml:space="preserve">Biospheric Values</w:t>
      </w:r>
    </w:p>
    <w:bookmarkStart w:id="143" w:name="bio-x-norm"/>
    <w:p>
      <w:pPr>
        <w:pStyle w:val="Heading3"/>
      </w:pPr>
      <w:r>
        <w:t xml:space="preserve">Bio x Norm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.05 to the bounds set by min and max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9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9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50" w:name="bio-x-framing"/>
    <w:p>
      <w:pPr>
        <w:pStyle w:val="Heading3"/>
      </w:pPr>
      <w:r>
        <w:t xml:space="preserve">Bio x Framing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1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1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bio-x-norm-x-framing"/>
    <w:p>
      <w:pPr>
        <w:pStyle w:val="Heading3"/>
      </w:pPr>
      <w:r>
        <w:t xml:space="preserve">Bio x Norm x Framing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AKA, is there a two-way interaction between values &amp; norm condition across the three different framing conditions?</w:t>
      </w:r>
    </w:p>
    <w:p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- doesn't work</w:t>
      </w:r>
    </w:p>
    <w:bookmarkEnd w:id="154"/>
    <w:bookmarkEnd w:id="155"/>
    <w:bookmarkStart w:id="174" w:name="altruistic-values-1"/>
    <w:p>
      <w:pPr>
        <w:pStyle w:val="Heading2"/>
      </w:pPr>
      <w:r>
        <w:t xml:space="preserve">Altruistic Values</w:t>
      </w:r>
    </w:p>
    <w:bookmarkStart w:id="162" w:name="altruistic-x-norm"/>
    <w:p>
      <w:pPr>
        <w:pStyle w:val="Heading3"/>
      </w:pPr>
      <w:r>
        <w:t xml:space="preserve">Altruistic x Norm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alt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7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07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9" w:name="altruistic-x-framing"/>
    <w:p>
      <w:pPr>
        <w:pStyle w:val="Heading3"/>
      </w:pPr>
      <w:r>
        <w:t xml:space="preserve">Altruistic x Framing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0-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altruistic-x-norm-x-framing"/>
    <w:p>
      <w:pPr>
        <w:pStyle w:val="Heading3"/>
      </w:pPr>
      <w:r>
        <w:t xml:space="preserve">Altruistic x Norm x Framing</w:t>
      </w:r>
    </w:p>
    <w:p>
      <w:pPr>
        <w:pStyle w:val="SourceCode"/>
      </w:pPr>
      <w:r>
        <w:rPr>
          <w:rStyle w:val="NormalTok"/>
        </w:rPr>
        <w:t xml:space="preserve">alt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3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bookmarkStart w:id="193" w:name="egoistic-values-1"/>
    <w:p>
      <w:pPr>
        <w:pStyle w:val="Heading2"/>
      </w:pPr>
      <w:r>
        <w:t xml:space="preserve">Egoistic Values</w:t>
      </w:r>
    </w:p>
    <w:bookmarkStart w:id="181" w:name="ego-x-norm"/>
    <w:p>
      <w:pPr>
        <w:pStyle w:val="Heading3"/>
      </w:pPr>
      <w:r>
        <w:t xml:space="preserve">Ego x Norm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eg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6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6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8" w:name="ego-x-framing"/>
    <w:p>
      <w:pPr>
        <w:pStyle w:val="Heading3"/>
      </w:pPr>
      <w:r>
        <w:t xml:space="preserve">Ego x Framing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7"/>
        <w:gridCol w:w="103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9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19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egoistic-x-norm-x-framing"/>
    <w:p>
      <w:pPr>
        <w:pStyle w:val="Heading3"/>
      </w:pPr>
      <w:r>
        <w:t xml:space="preserve">Egoistic x Norm x Framing</w:t>
      </w:r>
    </w:p>
    <w:p>
      <w:pPr>
        <w:pStyle w:val="SourceCode"/>
      </w:pPr>
      <w:r>
        <w:rPr>
          <w:rStyle w:val="NormalTok"/>
        </w:rPr>
        <w:t xml:space="preserve">eg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Start w:id="212" w:name="hedonic-values-1"/>
    <w:p>
      <w:pPr>
        <w:pStyle w:val="Heading2"/>
      </w:pPr>
      <w:r>
        <w:t xml:space="preserve">Hedonic Values</w:t>
      </w:r>
    </w:p>
    <w:bookmarkStart w:id="200" w:name="hedonic-x-norm"/>
    <w:p>
      <w:pPr>
        <w:pStyle w:val="Heading3"/>
      </w:pPr>
      <w:r>
        <w:t xml:space="preserve">Hedonic x Norm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hed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5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5-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7" w:name="hedonic-x-framing"/>
    <w:p>
      <w:pPr>
        <w:pStyle w:val="Heading3"/>
      </w:pPr>
      <w:r>
        <w:t xml:space="preserve">Hedonic x Framing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8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28-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hedonic-x-norm-x-framing"/>
    <w:p>
      <w:pPr>
        <w:pStyle w:val="Heading3"/>
      </w:pPr>
      <w:r>
        <w:t xml:space="preserve">Hedonic x Norm x Framing</w:t>
      </w:r>
    </w:p>
    <w:p>
      <w:pPr>
        <w:pStyle w:val="SourceCode"/>
      </w:pPr>
      <w:r>
        <w:rPr>
          <w:rStyle w:val="NormalTok"/>
        </w:rPr>
        <w:t xml:space="preserve">hed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31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End w:id="212"/>
    <w:bookmarkStart w:id="231" w:name="ingroup-identification-interactions"/>
    <w:p>
      <w:pPr>
        <w:pStyle w:val="Heading2"/>
      </w:pPr>
      <w:r>
        <w:t xml:space="preserve">Ingroup Identification Interactions</w:t>
      </w:r>
    </w:p>
    <w:bookmarkStart w:id="219" w:name="ingroup-x-norm"/>
    <w:p>
      <w:pPr>
        <w:pStyle w:val="Heading3"/>
      </w:pPr>
      <w:r>
        <w:t xml:space="preserve">Ingroup x Norm</w:t>
      </w:r>
    </w:p>
    <w:p>
      <w:pPr>
        <w:pStyle w:val="FirstParagraph"/>
      </w:pPr>
      <w:r>
        <w:t xml:space="preserve">Is the slope of the relationship between ingroup identification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ing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34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34-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6" w:name="ingroup-x-framing"/>
    <w:p>
      <w:pPr>
        <w:pStyle w:val="Heading3"/>
      </w:pPr>
      <w:r>
        <w:t xml:space="preserve">Ingroup x Framing</w:t>
      </w:r>
    </w:p>
    <w:p>
      <w:pPr>
        <w:pStyle w:val="FirstParagraph"/>
      </w:pPr>
      <w:r>
        <w:t xml:space="preserve">Is the slope of the relationship between ingroup identification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37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37-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ingroup-x-norm-x-framing"/>
    <w:p>
      <w:pPr>
        <w:pStyle w:val="Heading3"/>
      </w:pPr>
      <w:r>
        <w:t xml:space="preserve">Ingroup x Norm x Framing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SourceCode"/>
      </w:pPr>
      <w:r>
        <w:rPr>
          <w:rStyle w:val="NormalTok"/>
        </w:rPr>
        <w:t xml:space="preserve">ing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values_three_way_interactions_files/figure-docx/unnamed-chunk-14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71" Target="media/rId71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78" Target="media/rId78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85" Target="media/rId85.png" /><Relationship Type="http://schemas.openxmlformats.org/officeDocument/2006/relationships/image" Id="rId227" Target="media/rId227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37" Target="media/rId137.png" /><Relationship Type="http://schemas.openxmlformats.org/officeDocument/2006/relationships/image" Id="rId140" Target="media/rId1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s Three-Way Interactions</dc:title>
  <dc:creator/>
  <cp:keywords/>
  <dcterms:created xsi:type="dcterms:W3CDTF">2023-07-16T22:56:40Z</dcterms:created>
  <dcterms:modified xsi:type="dcterms:W3CDTF">2023-07-16T22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